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Uganda</w:t>
      </w:r>
      <w:r>
        <w:t xml:space="preserve"> </w:t>
      </w:r>
      <w:r>
        <w:t xml:space="preserve">Kampala</w:t>
      </w:r>
    </w:p>
    <w:bookmarkStart w:id="20" w:name="graphic-designer-cover-letter"/>
    <w:p>
      <w:pPr>
        <w:pStyle w:val="Heading1"/>
      </w:pPr>
      <w:r>
        <w:t xml:space="preserve">Graphic Design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Kampala, Uganda</w:t>
      </w:r>
      <w:r>
        <w:br/>
      </w:r>
    </w:p>
    <w:p>
      <w:pPr>
        <w:pStyle w:val="BodyText"/>
      </w:pPr>
      <w:r>
        <w:t xml:space="preserve">Dear [Hiring Manager's Name],</w:t>
      </w:r>
    </w:p>
    <w:p>
      <w:pPr>
        <w:pStyle w:val="BodyText"/>
      </w:pPr>
      <w:r>
        <w:t xml:space="preserve">I am writing to express my interest in the Graphic Designer position at your organization, located in the vibrant and dynamic city of Uganda Kampala. As a creative professional with a passion for visual storytelling and a deep appreciation for the unique cultural tapestry of Uganda, I am eager to contribute my skills and experience to your team. My background in graphic design, combined with my understanding of the local market in Kampala, positions me as an ideal candidate to help elevate your brand’s visual identity and creative output.</w:t>
      </w:r>
    </w:p>
    <w:p>
      <w:pPr>
        <w:pStyle w:val="BodyText"/>
      </w:pPr>
      <w:r>
        <w:t xml:space="preserve">With [X years] of experience in graphic design, I have developed a strong portfolio that reflects my ability to create compelling visual solutions for diverse industries. From branding and marketing materials to digital media and editorial design, I thrive in environments where creativity meets functionality. My work is driven by a commitment to excellence, attention to detail, and a desire to solve visual problems with innovative ideas. Whether designing for local businesses in Uganda Kampala or international clients, I prioritize clarity, aesthetics, and the ability to connect with target audiences.</w:t>
      </w:r>
    </w:p>
    <w:p>
      <w:pPr>
        <w:pStyle w:val="BodyText"/>
      </w:pPr>
      <w:r>
        <w:t xml:space="preserve">One of my core strengths as a Graphic Designer is my ability to adapt to the specific needs of each project while maintaining a cohesive and professional style. In Uganda Kampala, where the creative industry is rapidly evolving, I have worked closely with startups, NGOs, and established businesses to develop visual identities that resonate with local communities. For instance, I recently collaborated with a social enterprise in Kampala to design a series of promotional materials that highlighted their mission of empowering rural women through education. This project required not only technical skill but also an understanding of the cultural nuances and values that define the Ugandan market.</w:t>
      </w:r>
    </w:p>
    <w:p>
      <w:pPr>
        <w:pStyle w:val="BodyText"/>
      </w:pPr>
      <w:r>
        <w:t xml:space="preserve">My expertise extends beyond traditional design tools. I am proficient in Adobe Creative Suite, including Photoshop, Illustrator, and InDesign, and I stay updated with emerging trends in digital design. I also have experience in creating content for social media platforms, which is increasingly vital for businesses operating in Uganda Kampala. The ability to craft visually engaging posts that align with a brand’s message while adhering to the preferences of local audiences is something I take great pride in. This skillset allows me to bridge the gap between traditional design and modern digital communication, ensuring that my clients’ messages are both impactful and relevant.</w:t>
      </w:r>
    </w:p>
    <w:p>
      <w:pPr>
        <w:pStyle w:val="BodyText"/>
      </w:pPr>
      <w:r>
        <w:t xml:space="preserve">What sets me apart as a Graphic Designer is my ability to collaborate effectively with cross-functional teams. In Kampala, where the creative ecosystem is often driven by teamwork and community-driven projects, I have learned the importance of clear communication and adaptability. I believe that great design is not created in isolation but through a process of listening, brainstorming, and refining ideas with stakeholders. My experience working with diverse teams in Uganda Kampala has taught me how to balance creative vision with practical constraints, ensuring that every project meets its goals while staying true to the brand’s identity.</w:t>
      </w:r>
    </w:p>
    <w:p>
      <w:pPr>
        <w:pStyle w:val="BodyText"/>
      </w:pPr>
      <w:r>
        <w:t xml:space="preserve">Another aspect of my work that I am particularly proud of is my commitment to sustainability and ethical design practices. In Uganda Kampala, where environmental awareness is growing, I have made it a priority to incorporate eco-friendly materials and digital solutions into my projects. Whether designing for a local café in the city center or a nonprofit focused on conservation, I strive to create designs that are not only visually appealing but also socially responsible. This approach aligns with the values of many organizations in Kampala, where there is an increasing demand for businesses that prioritize sustainability.</w:t>
      </w:r>
    </w:p>
    <w:p>
      <w:pPr>
        <w:pStyle w:val="BodyText"/>
      </w:pPr>
      <w:r>
        <w:t xml:space="preserve">I am especially drawn to your organization because of its reputation for innovation and excellence in [specific industry or field related to the company]. As a Graphic Designer based in Uganda Kampala, I understand the importance of staying ahead of trends while respecting the cultural roots of the region. Your team’s focus on [mention a specific project, value, or mission from the company’s website] resonates with my own passion for creating meaningful visual experiences. I am confident that my skills and perspective would add significant value to your team as you continue to make an impact in Kampala and beyond.</w:t>
      </w:r>
    </w:p>
    <w:p>
      <w:pPr>
        <w:pStyle w:val="BodyText"/>
      </w:pPr>
      <w:r>
        <w:t xml:space="preserve">In closing, I would be honored to contribute my creative talents as a Graphic Designer in Uganda Kampala. My goal is not only to deliver high-quality work but also to build long-term relationships with clients and colleagues who share a commitment to excellence. I would welcome the opportunity to discuss how my background, skills, and vision align with your organization’s needs. Thank you for considering my application.</w:t>
      </w:r>
    </w:p>
    <w:p>
      <w:pPr>
        <w:pStyle w:val="BodyText"/>
      </w:pPr>
      <w:r>
        <w:t xml:space="preserve">Sincerely,</w:t>
      </w:r>
      <w:r>
        <w:br/>
      </w:r>
      <w:r>
        <w:t xml:space="preserve">[Your Full Name]</w:t>
      </w:r>
      <w:r>
        <w:br/>
      </w:r>
      <w:r>
        <w:t xml:space="preserve">[Your Contact Information]</w:t>
      </w:r>
      <w:r>
        <w:br/>
      </w:r>
      <w:r>
        <w:t xml:space="preserve">[Portfolio or Website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Uganda Kampala</dc:title>
  <dc:creator/>
  <dc:language>en</dc:language>
  <cp:keywords/>
  <dcterms:created xsi:type="dcterms:W3CDTF">2026-07-23T07:43:21Z</dcterms:created>
  <dcterms:modified xsi:type="dcterms:W3CDTF">2026-07-23T07:43:21Z</dcterms:modified>
</cp:coreProperties>
</file>

<file path=docProps/custom.xml><?xml version="1.0" encoding="utf-8"?>
<Properties xmlns="http://schemas.openxmlformats.org/officeDocument/2006/custom-properties" xmlns:vt="http://schemas.openxmlformats.org/officeDocument/2006/docPropsVTypes"/>
</file>